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E584E" w14:textId="7F3CC2F1" w:rsidR="02D8CB27" w:rsidRPr="00F922E3" w:rsidRDefault="00D663A9" w:rsidP="02D8CB27">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250DADD6"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w:t>
      </w:r>
      <w:r>
        <w:rPr>
          <w:rFonts w:ascii="Verdana" w:eastAsia="Times New Roman" w:hAnsi="Verdana" w:cs="Calibri"/>
        </w:rPr>
        <w:t>able to be forwarded</w:t>
      </w:r>
      <w:r>
        <w:rPr>
          <w:rFonts w:ascii="Verdana" w:eastAsia="Times New Roman" w:hAnsi="Verdana" w:cs="Calibri"/>
        </w:rPr>
        <w:t xml:space="preserve">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028689DE"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 HAVE STATIC IP’S ONLY TEMPORARILY FOR THIS TEST CASE. THEY WILL ACQUIRE DYNAMIC IP’S LATER IN TEST CASE #4.</w:t>
      </w:r>
    </w:p>
    <w:p w14:paraId="7E63A9CA" w14:textId="5075A7AA" w:rsidR="00FD4446" w:rsidRDefault="00FD4446" w:rsidP="00D663A9">
      <w:pPr>
        <w:spacing w:after="0" w:line="240" w:lineRule="auto"/>
        <w:textAlignment w:val="baseline"/>
        <w:rPr>
          <w:rFonts w:ascii="Verdana" w:eastAsia="Times New Roman" w:hAnsi="Verdana" w:cs="Calibri"/>
        </w:rPr>
      </w:pPr>
    </w:p>
    <w:p w14:paraId="4CAE0A49" w14:textId="7211B7D2" w:rsidR="00FD4446" w:rsidRPr="00F922E3" w:rsidRDefault="00FD4446"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configuring a standard ACL – apply closest to destination</w:t>
      </w:r>
    </w:p>
    <w:p w14:paraId="68B43D9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2CAE2428" w:rsidR="00250926" w:rsidRDefault="00250926"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7777777" w:rsidR="00250926" w:rsidRPr="00F922E3" w:rsidRDefault="00250926" w:rsidP="00D663A9">
      <w:pPr>
        <w:spacing w:after="0" w:line="240" w:lineRule="auto"/>
        <w:textAlignment w:val="baseline"/>
        <w:rPr>
          <w:rFonts w:ascii="Verdana" w:eastAsia="Times New Roman" w:hAnsi="Verdana" w:cs="Segoe UI"/>
          <w:sz w:val="18"/>
          <w:szCs w:val="18"/>
        </w:rPr>
      </w:pP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212ADC2F" w14:textId="4A8F784B" w:rsidR="00250926" w:rsidRPr="00250926" w:rsidRDefault="00250926">
      <w:pPr>
        <w:rPr>
          <w:rFonts w:ascii="Verdana" w:eastAsia="Times New Roman" w:hAnsi="Verdana" w:cs="Calibri Light"/>
        </w:rPr>
      </w:pPr>
      <w:r>
        <w:rPr>
          <w:rFonts w:ascii="Verdana" w:eastAsia="Times New Roman" w:hAnsi="Verdana" w:cs="Calibri Light"/>
        </w:rPr>
        <w:t xml:space="preserve">pc10 to r3 ping unsuccessful </w:t>
      </w:r>
      <w:r w:rsidRPr="00250926">
        <w:rPr>
          <w:rFonts w:ascii="Verdana" w:eastAsia="Times New Roman" w:hAnsi="Verdana" w:cs="Calibri Light"/>
        </w:rPr>
        <w:t>– expected and wanted</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71484E9F" w:rsidR="00250926" w:rsidRPr="00250926" w:rsidRDefault="00250926">
      <w:pPr>
        <w:rPr>
          <w:rFonts w:ascii="Verdana" w:eastAsia="Times New Roman" w:hAnsi="Verdana" w:cs="Calibri Light"/>
        </w:rPr>
      </w:pPr>
      <w:r w:rsidRPr="00250926">
        <w:rPr>
          <w:rFonts w:ascii="Verdana" w:eastAsia="Times New Roman" w:hAnsi="Verdana" w:cs="Calibri Light"/>
        </w:rPr>
        <w:t xml:space="preserve">pc11 to r3 ping </w:t>
      </w:r>
      <w:proofErr w:type="spellStart"/>
      <w:r w:rsidRPr="00250926">
        <w:rPr>
          <w:rFonts w:ascii="Verdana" w:eastAsia="Times New Roman" w:hAnsi="Verdana" w:cs="Calibri Light"/>
        </w:rPr>
        <w:t>unsucessful</w:t>
      </w:r>
      <w:proofErr w:type="spellEnd"/>
      <w:r w:rsidRPr="00250926">
        <w:rPr>
          <w:rFonts w:ascii="Verdana" w:eastAsia="Times New Roman" w:hAnsi="Verdana" w:cs="Calibri Light"/>
        </w:rPr>
        <w:t xml:space="preserve"> – expected and wanted</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E91A8F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50E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832C18B" w14:textId="23386FCB"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37B30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9DD1DD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2CDACF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01F61B5"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1F58BF4D"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Identify the Layer 2 devices that will become the </w:t>
      </w:r>
      <w:r w:rsidR="00C40ECC">
        <w:rPr>
          <w:rFonts w:ascii="Verdana" w:eastAsia="Times New Roman" w:hAnsi="Verdana" w:cs="Segoe UI"/>
          <w:i/>
          <w:iCs/>
          <w:sz w:val="20"/>
          <w:szCs w:val="20"/>
        </w:rPr>
        <w:t>r</w:t>
      </w:r>
      <w:r w:rsidR="00C40ECC" w:rsidRPr="00C40ECC">
        <w:rPr>
          <w:rFonts w:ascii="Verdana" w:eastAsia="Times New Roman" w:hAnsi="Verdana" w:cs="Segoe UI"/>
          <w:i/>
          <w:iCs/>
          <w:sz w:val="20"/>
          <w:szCs w:val="20"/>
        </w:rPr>
        <w:t xml:space="preserve">oot </w:t>
      </w:r>
      <w:r w:rsidR="00C40ECC">
        <w:rPr>
          <w:rFonts w:ascii="Verdana" w:eastAsia="Times New Roman" w:hAnsi="Verdana" w:cs="Segoe UI"/>
          <w:i/>
          <w:iCs/>
          <w:sz w:val="20"/>
          <w:szCs w:val="20"/>
        </w:rPr>
        <w:t>b</w:t>
      </w:r>
      <w:r w:rsidR="00C40ECC" w:rsidRPr="00C40ECC">
        <w:rPr>
          <w:rFonts w:ascii="Verdana" w:eastAsia="Times New Roman" w:hAnsi="Verdana" w:cs="Segoe UI"/>
          <w:i/>
          <w:iCs/>
          <w:sz w:val="20"/>
          <w:szCs w:val="20"/>
        </w:rPr>
        <w:t>ridge</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8D041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4C409B7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201DA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45624B3" w14:textId="59ECD40F"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27CADED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D3A2A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1435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2B0884A8"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69D1E9BD" w14:textId="44E89E2A"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8: Basic or Advanced Networking </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1"/>
      <w:r w:rsidRPr="00C40ECC">
        <w:rPr>
          <w:rFonts w:ascii="Verdana" w:eastAsia="Times New Roman" w:hAnsi="Verdana" w:cs="Segoe UI"/>
          <w:i/>
          <w:iCs/>
          <w:sz w:val="20"/>
          <w:szCs w:val="20"/>
        </w:rPr>
        <w:t>equivalent</w:t>
      </w:r>
      <w:commentRangeEnd w:id="1"/>
      <w:r w:rsidR="00B37D80">
        <w:rPr>
          <w:rStyle w:val="CommentReference"/>
        </w:rPr>
        <w:commentReference w:id="1"/>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510E87C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57C21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306C9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AC348A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64F9E3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0DC7D95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2"/>
      <w:r w:rsidR="00C46704" w:rsidRPr="00462CA7">
        <w:rPr>
          <w:rFonts w:ascii="Verdana" w:eastAsia="Times New Roman" w:hAnsi="Verdana"/>
        </w:rPr>
        <w:t>IP</w:t>
      </w:r>
      <w:r w:rsidR="004B00B8" w:rsidRPr="00462CA7">
        <w:rPr>
          <w:rFonts w:ascii="Verdana" w:eastAsia="Times New Roman" w:hAnsi="Verdana"/>
        </w:rPr>
        <w:t>Sec</w:t>
      </w:r>
      <w:commentRangeEnd w:id="2"/>
      <w:r w:rsidR="004B00B8" w:rsidRPr="00462CA7">
        <w:rPr>
          <w:rStyle w:val="CommentReference"/>
          <w:rFonts w:ascii="Verdana" w:eastAsiaTheme="minorHAnsi" w:hAnsi="Verdana" w:cstheme="minorBidi"/>
          <w:color w:val="auto"/>
        </w:rPr>
        <w:commentReference w:id="2"/>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3"/>
      <w:r w:rsidRPr="00C40ECC">
        <w:rPr>
          <w:rFonts w:ascii="Verdana" w:eastAsia="Times New Roman" w:hAnsi="Verdana" w:cs="Segoe UI"/>
          <w:i/>
          <w:iCs/>
          <w:sz w:val="20"/>
          <w:szCs w:val="20"/>
        </w:rPr>
        <w:t>within</w:t>
      </w:r>
      <w:commentRangeEnd w:id="3"/>
      <w:r w:rsidR="00B37D80">
        <w:rPr>
          <w:rStyle w:val="CommentReference"/>
        </w:rPr>
        <w:commentReference w:id="3"/>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4"/>
      <w:r w:rsidRPr="00C40ECC">
        <w:rPr>
          <w:rFonts w:ascii="Verdana" w:eastAsia="Times New Roman" w:hAnsi="Verdana" w:cs="Segoe UI"/>
          <w:i/>
          <w:iCs/>
          <w:sz w:val="20"/>
          <w:szCs w:val="20"/>
        </w:rPr>
        <w:t>organizational</w:t>
      </w:r>
      <w:commentRangeEnd w:id="4"/>
      <w:r w:rsidR="00B37D80">
        <w:rPr>
          <w:rStyle w:val="CommentReference"/>
        </w:rPr>
        <w:commentReference w:id="4"/>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25"/>
      <w:footerReference w:type="default" r:id="rId26"/>
      <w:headerReference w:type="first" r:id="rId27"/>
      <w:footerReference w:type="first" r:id="rId28"/>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rker, Emily" w:date="2024-03-13T16:43:00Z" w:initials="PE">
    <w:p w14:paraId="24DAE9FA" w14:textId="5716B703" w:rsidR="00B37D80" w:rsidRDefault="00B37D80">
      <w:pPr>
        <w:pStyle w:val="CommentText"/>
      </w:pPr>
      <w:r>
        <w:rPr>
          <w:rStyle w:val="CommentReference"/>
        </w:rPr>
        <w:annotationRef/>
      </w:r>
      <w:r>
        <w:t>figure out later what i wanna do</w:t>
      </w:r>
    </w:p>
  </w:comment>
  <w:comment w:id="2"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3"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4"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0F7E8" w14:textId="77777777" w:rsidR="005739A8" w:rsidRDefault="005739A8" w:rsidP="00862194">
      <w:pPr>
        <w:spacing w:after="0" w:line="240" w:lineRule="auto"/>
      </w:pPr>
      <w:r>
        <w:separator/>
      </w:r>
    </w:p>
  </w:endnote>
  <w:endnote w:type="continuationSeparator" w:id="0">
    <w:p w14:paraId="4AD7A79C" w14:textId="77777777" w:rsidR="005739A8" w:rsidRDefault="005739A8" w:rsidP="00862194">
      <w:pPr>
        <w:spacing w:after="0" w:line="240" w:lineRule="auto"/>
      </w:pPr>
      <w:r>
        <w:continuationSeparator/>
      </w:r>
    </w:p>
  </w:endnote>
  <w:endnote w:type="continuationNotice" w:id="1">
    <w:p w14:paraId="6A6025D0" w14:textId="77777777" w:rsidR="005739A8" w:rsidRDefault="005739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B86A6" w14:textId="77777777" w:rsidR="005739A8" w:rsidRDefault="005739A8" w:rsidP="00862194">
      <w:pPr>
        <w:spacing w:after="0" w:line="240" w:lineRule="auto"/>
      </w:pPr>
      <w:r>
        <w:separator/>
      </w:r>
    </w:p>
  </w:footnote>
  <w:footnote w:type="continuationSeparator" w:id="0">
    <w:p w14:paraId="77F5F662" w14:textId="77777777" w:rsidR="005739A8" w:rsidRDefault="005739A8" w:rsidP="00862194">
      <w:pPr>
        <w:spacing w:after="0" w:line="240" w:lineRule="auto"/>
      </w:pPr>
      <w:r>
        <w:continuationSeparator/>
      </w:r>
    </w:p>
  </w:footnote>
  <w:footnote w:type="continuationNotice" w:id="1">
    <w:p w14:paraId="6074CF11" w14:textId="77777777" w:rsidR="005739A8" w:rsidRDefault="005739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661EF"/>
    <w:rsid w:val="000667F2"/>
    <w:rsid w:val="00081A19"/>
    <w:rsid w:val="00087D65"/>
    <w:rsid w:val="00095BF9"/>
    <w:rsid w:val="000C4C91"/>
    <w:rsid w:val="000C5F6F"/>
    <w:rsid w:val="000E4F67"/>
    <w:rsid w:val="000F31DB"/>
    <w:rsid w:val="00124955"/>
    <w:rsid w:val="00134E54"/>
    <w:rsid w:val="0015204E"/>
    <w:rsid w:val="00156BEC"/>
    <w:rsid w:val="00197165"/>
    <w:rsid w:val="002015B5"/>
    <w:rsid w:val="00250926"/>
    <w:rsid w:val="00280043"/>
    <w:rsid w:val="00294AB4"/>
    <w:rsid w:val="0029798A"/>
    <w:rsid w:val="002C0D8D"/>
    <w:rsid w:val="002C16D5"/>
    <w:rsid w:val="002C4C71"/>
    <w:rsid w:val="002D15A7"/>
    <w:rsid w:val="00300618"/>
    <w:rsid w:val="00305DC8"/>
    <w:rsid w:val="00323C0F"/>
    <w:rsid w:val="0033134D"/>
    <w:rsid w:val="003318D1"/>
    <w:rsid w:val="00362206"/>
    <w:rsid w:val="00403D1C"/>
    <w:rsid w:val="00462CA7"/>
    <w:rsid w:val="004643AC"/>
    <w:rsid w:val="00465CCB"/>
    <w:rsid w:val="004678E4"/>
    <w:rsid w:val="00494926"/>
    <w:rsid w:val="004A6F66"/>
    <w:rsid w:val="004B00B8"/>
    <w:rsid w:val="004B51CA"/>
    <w:rsid w:val="004C202F"/>
    <w:rsid w:val="004E1D30"/>
    <w:rsid w:val="004E3314"/>
    <w:rsid w:val="00523AB3"/>
    <w:rsid w:val="00571BEF"/>
    <w:rsid w:val="005739A8"/>
    <w:rsid w:val="005C58C1"/>
    <w:rsid w:val="005D618F"/>
    <w:rsid w:val="005F687A"/>
    <w:rsid w:val="006838E1"/>
    <w:rsid w:val="006B2640"/>
    <w:rsid w:val="006B3189"/>
    <w:rsid w:val="006B617F"/>
    <w:rsid w:val="006CB78E"/>
    <w:rsid w:val="00716ECA"/>
    <w:rsid w:val="007324F8"/>
    <w:rsid w:val="0075182A"/>
    <w:rsid w:val="007A49ED"/>
    <w:rsid w:val="008445F7"/>
    <w:rsid w:val="00862194"/>
    <w:rsid w:val="00872AE9"/>
    <w:rsid w:val="00885741"/>
    <w:rsid w:val="008A0A47"/>
    <w:rsid w:val="008A6767"/>
    <w:rsid w:val="008B3452"/>
    <w:rsid w:val="008D0545"/>
    <w:rsid w:val="009AB12F"/>
    <w:rsid w:val="009E34C9"/>
    <w:rsid w:val="00A1064A"/>
    <w:rsid w:val="00A12A2F"/>
    <w:rsid w:val="00A12D04"/>
    <w:rsid w:val="00A1563C"/>
    <w:rsid w:val="00A37E64"/>
    <w:rsid w:val="00A4111C"/>
    <w:rsid w:val="00A77F02"/>
    <w:rsid w:val="00A949AC"/>
    <w:rsid w:val="00AA0157"/>
    <w:rsid w:val="00AA3C86"/>
    <w:rsid w:val="00AE11AB"/>
    <w:rsid w:val="00AE6AFF"/>
    <w:rsid w:val="00AE7710"/>
    <w:rsid w:val="00AF678C"/>
    <w:rsid w:val="00B27A03"/>
    <w:rsid w:val="00B324DC"/>
    <w:rsid w:val="00B37D80"/>
    <w:rsid w:val="00B4310E"/>
    <w:rsid w:val="00B62E8A"/>
    <w:rsid w:val="00B75CB2"/>
    <w:rsid w:val="00B824B5"/>
    <w:rsid w:val="00B83B04"/>
    <w:rsid w:val="00B85B8A"/>
    <w:rsid w:val="00BB2A13"/>
    <w:rsid w:val="00BB7F38"/>
    <w:rsid w:val="00BC0030"/>
    <w:rsid w:val="00BC1E46"/>
    <w:rsid w:val="00BC4523"/>
    <w:rsid w:val="00BD1742"/>
    <w:rsid w:val="00C02599"/>
    <w:rsid w:val="00C108E8"/>
    <w:rsid w:val="00C174DD"/>
    <w:rsid w:val="00C321FF"/>
    <w:rsid w:val="00C34A49"/>
    <w:rsid w:val="00C40ECC"/>
    <w:rsid w:val="00C44C87"/>
    <w:rsid w:val="00C46704"/>
    <w:rsid w:val="00C86AF6"/>
    <w:rsid w:val="00CF3E90"/>
    <w:rsid w:val="00D33CA9"/>
    <w:rsid w:val="00D5690F"/>
    <w:rsid w:val="00D663A9"/>
    <w:rsid w:val="00DA3670"/>
    <w:rsid w:val="00E313C3"/>
    <w:rsid w:val="00E35FAA"/>
    <w:rsid w:val="00E55707"/>
    <w:rsid w:val="00E611AB"/>
    <w:rsid w:val="00E96617"/>
    <w:rsid w:val="00EA4112"/>
    <w:rsid w:val="00F0624F"/>
    <w:rsid w:val="00F27062"/>
    <w:rsid w:val="00F47C4A"/>
    <w:rsid w:val="00F74CA5"/>
    <w:rsid w:val="00F855CC"/>
    <w:rsid w:val="00F922E3"/>
    <w:rsid w:val="00FA4D21"/>
    <w:rsid w:val="00FD4446"/>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4.PNG"/><Relationship Id="rId23" Type="http://schemas.microsoft.com/office/2016/09/relationships/commentsIds" Target="commentsIds.xm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microsoft.com/office/2011/relationships/commentsExtended" Target="commentsExtended.xml"/><Relationship Id="rId27" Type="http://schemas.openxmlformats.org/officeDocument/2006/relationships/header" Target="header2.xml"/><Relationship Id="rId30"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10.jpg"/></Relationships>
</file>

<file path=word/_rels/footer2.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4.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5.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78</TotalTime>
  <Pages>15</Pages>
  <Words>1962</Words>
  <Characters>1118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13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Parker, Emily</cp:lastModifiedBy>
  <cp:revision>11</cp:revision>
  <dcterms:created xsi:type="dcterms:W3CDTF">2024-03-13T20:36:00Z</dcterms:created>
  <dcterms:modified xsi:type="dcterms:W3CDTF">2024-05-19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